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B5367" w14:textId="043A472C" w:rsidR="00291B63" w:rsidRPr="00AF4C91" w:rsidRDefault="00AF4C91" w:rsidP="00AF4C91">
      <w:pPr>
        <w:pStyle w:val="NoSpacing"/>
        <w:jc w:val="center"/>
        <w:rPr>
          <w:b/>
          <w:bCs/>
        </w:rPr>
      </w:pPr>
      <w:r w:rsidRPr="00AF4C91">
        <w:rPr>
          <w:b/>
          <w:bCs/>
        </w:rPr>
        <w:t>Town of Enfield</w:t>
      </w:r>
    </w:p>
    <w:p w14:paraId="1DB010F3" w14:textId="7D8E629B" w:rsidR="00AF4C91" w:rsidRPr="00CB7F8E" w:rsidRDefault="00D82C1A" w:rsidP="00AF4C91">
      <w:pPr>
        <w:pStyle w:val="NoSpacing"/>
        <w:jc w:val="center"/>
        <w:rPr>
          <w:rFonts w:eastAsia="Arial"/>
          <w:b/>
          <w:bCs/>
        </w:rPr>
      </w:pPr>
      <w:r>
        <w:rPr>
          <w:rFonts w:eastAsia="Arial"/>
          <w:b/>
          <w:bCs/>
        </w:rPr>
        <w:t>Special</w:t>
      </w:r>
      <w:r w:rsidR="00AF4C91" w:rsidRPr="00CB7F8E">
        <w:rPr>
          <w:rFonts w:eastAsia="Arial"/>
          <w:b/>
          <w:bCs/>
        </w:rPr>
        <w:t xml:space="preserve"> Town Board Meeting</w:t>
      </w:r>
    </w:p>
    <w:p w14:paraId="0686ECA2" w14:textId="2A3C4C20" w:rsidR="00AF4C91" w:rsidRPr="00CB7F8E" w:rsidRDefault="00C25698" w:rsidP="00AF4C91">
      <w:pPr>
        <w:pStyle w:val="NoSpacing"/>
        <w:jc w:val="center"/>
        <w:rPr>
          <w:rFonts w:eastAsia="Arial"/>
          <w:b/>
          <w:bCs/>
        </w:rPr>
      </w:pPr>
      <w:r>
        <w:rPr>
          <w:rFonts w:eastAsia="Arial"/>
          <w:b/>
          <w:bCs/>
        </w:rPr>
        <w:t>Friday</w:t>
      </w:r>
      <w:r w:rsidR="00AF4C91">
        <w:rPr>
          <w:rFonts w:eastAsia="Arial"/>
          <w:b/>
          <w:bCs/>
        </w:rPr>
        <w:t xml:space="preserve">, June </w:t>
      </w:r>
      <w:r>
        <w:rPr>
          <w:rFonts w:eastAsia="Arial"/>
          <w:b/>
          <w:bCs/>
        </w:rPr>
        <w:t>24</w:t>
      </w:r>
      <w:r w:rsidR="00AF4C91" w:rsidRPr="00CB7F8E">
        <w:rPr>
          <w:rFonts w:eastAsia="Arial"/>
          <w:b/>
          <w:bCs/>
        </w:rPr>
        <w:t>, 2022, 6:30</w:t>
      </w:r>
      <w:r w:rsidR="00AF4C91">
        <w:rPr>
          <w:rFonts w:eastAsia="Arial"/>
          <w:b/>
          <w:bCs/>
        </w:rPr>
        <w:t xml:space="preserve"> </w:t>
      </w:r>
      <w:r w:rsidR="00AF4C91" w:rsidRPr="00CB7F8E">
        <w:rPr>
          <w:rFonts w:eastAsia="Arial"/>
          <w:b/>
          <w:bCs/>
        </w:rPr>
        <w:t>p.m.</w:t>
      </w:r>
    </w:p>
    <w:p w14:paraId="05E78398" w14:textId="367EE85B" w:rsidR="00AF4C91" w:rsidRDefault="00AF4C91" w:rsidP="00AF4C91">
      <w:pPr>
        <w:pStyle w:val="NoSpacing"/>
        <w:jc w:val="center"/>
        <w:rPr>
          <w:rFonts w:eastAsia="Arial"/>
          <w:b/>
          <w:bCs/>
        </w:rPr>
      </w:pPr>
      <w:r w:rsidRPr="00CB7F8E">
        <w:rPr>
          <w:rFonts w:eastAsia="Arial"/>
          <w:b/>
          <w:bCs/>
        </w:rPr>
        <w:t>Virtual Meeting via Zoom Meeting</w:t>
      </w:r>
    </w:p>
    <w:p w14:paraId="3DA4B3BD" w14:textId="72903AD7" w:rsidR="00AF4C91" w:rsidRDefault="00AF4C91" w:rsidP="00AF4C91">
      <w:pPr>
        <w:pStyle w:val="NoSpacing"/>
        <w:jc w:val="center"/>
        <w:rPr>
          <w:rFonts w:eastAsia="Arial"/>
          <w:b/>
          <w:bCs/>
        </w:rPr>
      </w:pPr>
    </w:p>
    <w:p w14:paraId="222E3A80" w14:textId="628705A8" w:rsidR="00AF4C91" w:rsidRDefault="00AF4C91" w:rsidP="00AF4C91">
      <w:pPr>
        <w:pStyle w:val="NoSpacing"/>
        <w:jc w:val="center"/>
        <w:rPr>
          <w:rFonts w:eastAsia="Arial"/>
          <w:b/>
          <w:bCs/>
        </w:rPr>
      </w:pPr>
    </w:p>
    <w:p w14:paraId="5D0BAFC4" w14:textId="77777777" w:rsidR="00AF4C91" w:rsidRDefault="00AF4C91" w:rsidP="00AF4C91">
      <w:pPr>
        <w:pStyle w:val="NoSpacing"/>
      </w:pPr>
    </w:p>
    <w:p w14:paraId="7CC1D919" w14:textId="03ECFB8A" w:rsidR="00AF4C91" w:rsidRDefault="00AF4C91" w:rsidP="00AF4C91">
      <w:pPr>
        <w:pStyle w:val="NoSpacing"/>
      </w:pPr>
      <w:r w:rsidRPr="2AE91CBA">
        <w:rPr>
          <w:b/>
          <w:bCs/>
        </w:rPr>
        <w:t>Present:</w:t>
      </w:r>
      <w:r>
        <w:t xml:space="preserve"> Town Supervisor Stephanie Redmond; Town Councilpersons; Robert Lynch, </w:t>
      </w:r>
      <w:r w:rsidR="00780174">
        <w:t>James Ricks, Jude Lemke; Town Clerk Mary Cornell</w:t>
      </w:r>
    </w:p>
    <w:p w14:paraId="620FA75F" w14:textId="41A3B303" w:rsidR="00AF4C91" w:rsidRPr="000F4BDE" w:rsidRDefault="000F4BDE" w:rsidP="00AF4C91">
      <w:pPr>
        <w:pStyle w:val="NoSpacing"/>
        <w:rPr>
          <w:b/>
          <w:bCs/>
        </w:rPr>
      </w:pPr>
      <w:r w:rsidRPr="2AE91CBA">
        <w:rPr>
          <w:b/>
          <w:bCs/>
        </w:rPr>
        <w:t xml:space="preserve">Excused: </w:t>
      </w:r>
      <w:r>
        <w:t>Town Councilpersons; Cassandra Hinkle.</w:t>
      </w:r>
    </w:p>
    <w:p w14:paraId="07CF806B" w14:textId="77777777" w:rsidR="00AF4C91" w:rsidRDefault="00AF4C91" w:rsidP="00AF4C91">
      <w:pPr>
        <w:pStyle w:val="NoSpacing"/>
      </w:pPr>
    </w:p>
    <w:p w14:paraId="70F0F0F8" w14:textId="697A9626" w:rsidR="00AF4C91" w:rsidRDefault="00780174" w:rsidP="00AF4C91">
      <w:pPr>
        <w:pStyle w:val="NoSpacing"/>
      </w:pPr>
      <w:r w:rsidRPr="00780174">
        <w:rPr>
          <w:b/>
          <w:bCs/>
          <w:u w:val="single"/>
        </w:rPr>
        <w:t>Call to order:</w:t>
      </w:r>
      <w:r>
        <w:t xml:space="preserve"> </w:t>
      </w:r>
      <w:r w:rsidR="00AF4C91">
        <w:t>Supervisor Redmond called the meeting to order at 6:30 pm</w:t>
      </w:r>
    </w:p>
    <w:p w14:paraId="702D7A94" w14:textId="1BC46752" w:rsidR="00AF4C91" w:rsidRDefault="00AF4C91" w:rsidP="00AF4C91">
      <w:pPr>
        <w:pStyle w:val="NoSpacing"/>
      </w:pPr>
    </w:p>
    <w:p w14:paraId="1F1CF5B5" w14:textId="368C9EA2" w:rsidR="003F37C5" w:rsidRDefault="00AF4C91" w:rsidP="00AF4C91">
      <w:pPr>
        <w:pStyle w:val="NoSpacing"/>
      </w:pPr>
      <w:r w:rsidRPr="2AE91CBA">
        <w:rPr>
          <w:b/>
          <w:bCs/>
          <w:u w:val="single"/>
        </w:rPr>
        <w:t>Privilege of the Floor:</w:t>
      </w:r>
      <w:r>
        <w:t xml:space="preserve"> </w:t>
      </w:r>
      <w:r w:rsidR="007E7FF3">
        <w:t xml:space="preserve"> James Ricks - Thanked the Clerk’s office for assisting him with documents that he needed to submit. Robert Lynch we are going to pay a very big bill tonight that is important bill for construction costs of the Salt Barn to Parklane Construction and this will help the highway department. He has not heard anything negative from the community and the Town board has good congruity among the members and he is proud to vote to approve the invoice tonight. </w:t>
      </w:r>
    </w:p>
    <w:p w14:paraId="7B06D268" w14:textId="77777777" w:rsidR="003F37C5" w:rsidRDefault="003F37C5" w:rsidP="00AF4C91">
      <w:pPr>
        <w:pStyle w:val="NoSpacing"/>
      </w:pPr>
    </w:p>
    <w:p w14:paraId="7CBDE7EA" w14:textId="3992C176" w:rsidR="00BD1B7E" w:rsidRPr="00BD1B7E" w:rsidRDefault="00BD1B7E" w:rsidP="00AF4C91">
      <w:pPr>
        <w:pStyle w:val="NoSpacing"/>
        <w:rPr>
          <w:b/>
          <w:bCs/>
          <w:u w:val="single"/>
        </w:rPr>
      </w:pPr>
      <w:r w:rsidRPr="00BD1B7E">
        <w:rPr>
          <w:b/>
          <w:bCs/>
          <w:u w:val="single"/>
        </w:rPr>
        <w:t xml:space="preserve">Consent Agenda: </w:t>
      </w:r>
    </w:p>
    <w:p w14:paraId="4E14A375" w14:textId="08CFA64F" w:rsidR="00BD1B7E" w:rsidRDefault="00BD1B7E" w:rsidP="00AF4C91">
      <w:pPr>
        <w:pStyle w:val="NoSpacing"/>
      </w:pPr>
    </w:p>
    <w:p w14:paraId="212BE045" w14:textId="4631A1FA" w:rsidR="00BD1B7E" w:rsidRDefault="00BD1B7E" w:rsidP="00AF4C91">
      <w:pPr>
        <w:pStyle w:val="NoSpacing"/>
      </w:pPr>
      <w:r>
        <w:tab/>
        <w:t xml:space="preserve">Audit </w:t>
      </w:r>
      <w:proofErr w:type="gramStart"/>
      <w:r>
        <w:t>Claim</w:t>
      </w:r>
      <w:r w:rsidR="007E7FF3">
        <w:t>s  -</w:t>
      </w:r>
      <w:proofErr w:type="gramEnd"/>
      <w:r w:rsidR="000F4BDE">
        <w:t xml:space="preserve"> </w:t>
      </w:r>
      <w:r w:rsidR="00750BB1">
        <w:t xml:space="preserve"> Voucher number 144 in the amount of $568,038.67</w:t>
      </w:r>
      <w:r w:rsidR="007E7FF3">
        <w:t>.</w:t>
      </w:r>
    </w:p>
    <w:p w14:paraId="3B38CA0D" w14:textId="0CAC2786" w:rsidR="007E7FF3" w:rsidRDefault="007E7FF3" w:rsidP="00AF4C91">
      <w:pPr>
        <w:pStyle w:val="NoSpacing"/>
      </w:pPr>
    </w:p>
    <w:p w14:paraId="4374E824" w14:textId="3E5C0CD0" w:rsidR="007E7FF3" w:rsidRDefault="007E7FF3" w:rsidP="00AF4C91">
      <w:pPr>
        <w:pStyle w:val="NoSpacing"/>
      </w:pPr>
      <w:r>
        <w:t xml:space="preserve">Supervisor Redmond motioned and Councilperson </w:t>
      </w:r>
      <w:r w:rsidR="005A4E38">
        <w:t>Lemke</w:t>
      </w:r>
      <w:r>
        <w:t xml:space="preserve"> seconded.</w:t>
      </w:r>
    </w:p>
    <w:p w14:paraId="5A20C858" w14:textId="36B2B2C8" w:rsidR="007E7FF3" w:rsidRDefault="007E7FF3" w:rsidP="00AF4C91">
      <w:pPr>
        <w:pStyle w:val="NoSpacing"/>
      </w:pPr>
    </w:p>
    <w:p w14:paraId="00818232" w14:textId="6C646991" w:rsidR="007E7FF3" w:rsidRDefault="007E7FF3" w:rsidP="00AF4C91">
      <w:pPr>
        <w:pStyle w:val="NoSpacing"/>
      </w:pPr>
      <w:r>
        <w:tab/>
        <w:t>VOTE: Councilperson Lemke, Aye; Councilperson Lynch, Aye; Councilperson Ricks, Aye; Supervisor Redmond, Aye; carried.</w:t>
      </w:r>
    </w:p>
    <w:p w14:paraId="6332CFFE" w14:textId="2F6227E7" w:rsidR="005A4E38" w:rsidRDefault="005A4E38" w:rsidP="00AF4C91">
      <w:pPr>
        <w:pStyle w:val="NoSpacing"/>
      </w:pPr>
    </w:p>
    <w:p w14:paraId="63A1A095" w14:textId="197C2EA1" w:rsidR="005A4E38" w:rsidRDefault="005A4E38" w:rsidP="2AE91CBA">
      <w:pPr>
        <w:pStyle w:val="NoSpacing"/>
        <w:rPr>
          <w:b/>
          <w:bCs/>
        </w:rPr>
      </w:pPr>
      <w:r w:rsidRPr="2AE91CBA">
        <w:rPr>
          <w:b/>
          <w:bCs/>
        </w:rPr>
        <w:t>Discussion: In-Person vs Virtual Meeting:</w:t>
      </w:r>
    </w:p>
    <w:p w14:paraId="4C15A563" w14:textId="7576AB11" w:rsidR="005A4E38" w:rsidRDefault="005A4E38" w:rsidP="00AF4C91">
      <w:pPr>
        <w:pStyle w:val="NoSpacing"/>
      </w:pPr>
    </w:p>
    <w:p w14:paraId="648D9ECA" w14:textId="4FAC7021" w:rsidR="005A4E38" w:rsidRDefault="005A4E38" w:rsidP="00AF4C91">
      <w:pPr>
        <w:pStyle w:val="NoSpacing"/>
      </w:pPr>
      <w:r>
        <w:t xml:space="preserve">Supervisor Redmond would like the Town Boards view of a hybrid meeting in July. There is going to be Asbestos removal in the building the first week of July. The consensus of the Town Board is that the meeting will be held virtually in July and to then start the hybrid meetings in August. </w:t>
      </w:r>
    </w:p>
    <w:p w14:paraId="69B7C178" w14:textId="49860EAE" w:rsidR="005A4E38" w:rsidRDefault="005A4E38" w:rsidP="00AF4C91">
      <w:pPr>
        <w:pStyle w:val="NoSpacing"/>
      </w:pPr>
    </w:p>
    <w:p w14:paraId="36EE0D3E" w14:textId="6A03F0AE" w:rsidR="005A4E38" w:rsidRDefault="005A4E38" w:rsidP="00AF4C91">
      <w:pPr>
        <w:pStyle w:val="NoSpacing"/>
      </w:pPr>
      <w:r w:rsidRPr="2AE91CBA">
        <w:rPr>
          <w:b/>
          <w:bCs/>
          <w:u w:val="single"/>
        </w:rPr>
        <w:t>Motion to adjourn:</w:t>
      </w:r>
      <w:r>
        <w:t xml:space="preserve"> </w:t>
      </w:r>
      <w:r w:rsidR="00843943">
        <w:t>Councilperson Ricks motioned and Councilperson Lemke seconded. Adjourned 6:38 pm</w:t>
      </w:r>
    </w:p>
    <w:p w14:paraId="313DE1CB" w14:textId="2E0BEA4F" w:rsidR="00843943" w:rsidRDefault="00843943" w:rsidP="00AF4C91">
      <w:pPr>
        <w:pStyle w:val="NoSpacing"/>
      </w:pPr>
    </w:p>
    <w:p w14:paraId="1A28B011" w14:textId="25F74E13" w:rsidR="00843943" w:rsidRDefault="00843943" w:rsidP="00AF4C91">
      <w:pPr>
        <w:pStyle w:val="NoSpacing"/>
      </w:pPr>
    </w:p>
    <w:p w14:paraId="1B7AF6D6" w14:textId="54342064" w:rsidR="00843943" w:rsidRDefault="00843943" w:rsidP="00AF4C91">
      <w:pPr>
        <w:pStyle w:val="NoSpacing"/>
      </w:pPr>
      <w:r>
        <w:t>Respectfully submitted,</w:t>
      </w:r>
    </w:p>
    <w:p w14:paraId="0C55F374" w14:textId="37CFA9BB" w:rsidR="2AE91CBA" w:rsidRDefault="2AE91CBA" w:rsidP="2AE91CBA">
      <w:pPr>
        <w:pStyle w:val="NoSpacing"/>
      </w:pPr>
    </w:p>
    <w:p w14:paraId="1FAC02CD" w14:textId="67632409" w:rsidR="2AE91CBA" w:rsidRDefault="2AE91CBA" w:rsidP="2AE91CBA">
      <w:pPr>
        <w:pStyle w:val="NoSpacing"/>
      </w:pPr>
      <w:r w:rsidRPr="2AE91CBA">
        <w:rPr>
          <w:rFonts w:ascii="Baguet Script" w:eastAsia="Baguet Script" w:hAnsi="Baguet Script" w:cs="Baguet Script"/>
        </w:rPr>
        <w:t>Mary Cornell</w:t>
      </w:r>
    </w:p>
    <w:p w14:paraId="6ECB6F92" w14:textId="0D842CAD" w:rsidR="00843943" w:rsidRDefault="00843943" w:rsidP="00AF4C91">
      <w:pPr>
        <w:pStyle w:val="NoSpacing"/>
      </w:pPr>
    </w:p>
    <w:p w14:paraId="22B2AD69" w14:textId="39DBDAF1" w:rsidR="00843943" w:rsidRDefault="00843943" w:rsidP="00AF4C91">
      <w:pPr>
        <w:pStyle w:val="NoSpacing"/>
      </w:pPr>
      <w:r>
        <w:t>Mary Cornell</w:t>
      </w:r>
    </w:p>
    <w:p w14:paraId="426B123D" w14:textId="3F18678D" w:rsidR="00843943" w:rsidRDefault="00843943" w:rsidP="00AF4C91">
      <w:pPr>
        <w:pStyle w:val="NoSpacing"/>
      </w:pPr>
      <w:r>
        <w:t>Town Clerk.</w:t>
      </w:r>
    </w:p>
    <w:p w14:paraId="1FF97958" w14:textId="35CC3109" w:rsidR="00843943" w:rsidRDefault="00843943" w:rsidP="00AF4C91">
      <w:pPr>
        <w:pStyle w:val="NoSpacing"/>
      </w:pPr>
    </w:p>
    <w:p w14:paraId="4A46DA93" w14:textId="119C8C19" w:rsidR="00BD1B7E" w:rsidRDefault="00BD1B7E" w:rsidP="00AF4C91">
      <w:pPr>
        <w:pStyle w:val="NoSpacing"/>
      </w:pPr>
      <w:r>
        <w:tab/>
      </w:r>
    </w:p>
    <w:p w14:paraId="26EF3E50" w14:textId="43365110" w:rsidR="00C56AA5" w:rsidRDefault="00C56AA5" w:rsidP="00AF4C91">
      <w:pPr>
        <w:pStyle w:val="NoSpacing"/>
      </w:pPr>
    </w:p>
    <w:p w14:paraId="29FF624F" w14:textId="456B41B2" w:rsidR="005A4B84" w:rsidRDefault="005A4B84" w:rsidP="00AF4C91">
      <w:pPr>
        <w:pStyle w:val="NoSpacing"/>
      </w:pPr>
    </w:p>
    <w:p w14:paraId="3EC43111" w14:textId="77777777" w:rsidR="005A4B84" w:rsidRDefault="005A4B84" w:rsidP="00AF4C91">
      <w:pPr>
        <w:pStyle w:val="NoSpacing"/>
      </w:pPr>
    </w:p>
    <w:p w14:paraId="62A6AA18" w14:textId="2ED84E43" w:rsidR="00AF4C91" w:rsidRDefault="00AF4C91" w:rsidP="00AF4C91">
      <w:pPr>
        <w:pStyle w:val="NoSpacing"/>
      </w:pPr>
    </w:p>
    <w:p w14:paraId="3B3F22BA" w14:textId="77777777" w:rsidR="00AF4C91" w:rsidRDefault="00AF4C91" w:rsidP="00AF4C91">
      <w:pPr>
        <w:pStyle w:val="NoSpacing"/>
      </w:pPr>
    </w:p>
    <w:sectPr w:rsidR="00AF4C91" w:rsidSect="004E249E">
      <w:footerReference w:type="default" r:id="rId7"/>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02116" w14:textId="77777777" w:rsidR="0042734B" w:rsidRDefault="0042734B" w:rsidP="004E249E">
      <w:pPr>
        <w:spacing w:after="0" w:line="240" w:lineRule="auto"/>
      </w:pPr>
      <w:r>
        <w:separator/>
      </w:r>
    </w:p>
  </w:endnote>
  <w:endnote w:type="continuationSeparator" w:id="0">
    <w:p w14:paraId="0FC53E5E" w14:textId="77777777" w:rsidR="0042734B" w:rsidRDefault="0042734B" w:rsidP="004E24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guet Script">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5977C" w14:textId="77777777" w:rsidR="004E249E" w:rsidRDefault="004E249E">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93161DC" w14:textId="77777777" w:rsidR="004E249E" w:rsidRDefault="004E24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15294" w14:textId="77777777" w:rsidR="0042734B" w:rsidRDefault="0042734B" w:rsidP="004E249E">
      <w:pPr>
        <w:spacing w:after="0" w:line="240" w:lineRule="auto"/>
      </w:pPr>
      <w:r>
        <w:separator/>
      </w:r>
    </w:p>
  </w:footnote>
  <w:footnote w:type="continuationSeparator" w:id="0">
    <w:p w14:paraId="4FF57FB4" w14:textId="77777777" w:rsidR="0042734B" w:rsidRDefault="0042734B" w:rsidP="004E249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MLA0NDc2MLYwNTNT0lEKTi0uzszPAykwrAUAbx/HUSwAAAA="/>
  </w:docVars>
  <w:rsids>
    <w:rsidRoot w:val="00AF4C91"/>
    <w:rsid w:val="000779AD"/>
    <w:rsid w:val="000C147A"/>
    <w:rsid w:val="000F4BDE"/>
    <w:rsid w:val="00154259"/>
    <w:rsid w:val="001579F8"/>
    <w:rsid w:val="001A42E9"/>
    <w:rsid w:val="002760BA"/>
    <w:rsid w:val="00291B63"/>
    <w:rsid w:val="00297ADE"/>
    <w:rsid w:val="003C023B"/>
    <w:rsid w:val="003D0D32"/>
    <w:rsid w:val="003D46F6"/>
    <w:rsid w:val="003D61D6"/>
    <w:rsid w:val="003F37C5"/>
    <w:rsid w:val="00421A72"/>
    <w:rsid w:val="0042734B"/>
    <w:rsid w:val="004315B3"/>
    <w:rsid w:val="00446B6B"/>
    <w:rsid w:val="004606A6"/>
    <w:rsid w:val="0049017E"/>
    <w:rsid w:val="004E249E"/>
    <w:rsid w:val="00527711"/>
    <w:rsid w:val="00581A38"/>
    <w:rsid w:val="005A4B84"/>
    <w:rsid w:val="005A4E38"/>
    <w:rsid w:val="006759A1"/>
    <w:rsid w:val="00692B7D"/>
    <w:rsid w:val="00750BB1"/>
    <w:rsid w:val="0076243A"/>
    <w:rsid w:val="00780174"/>
    <w:rsid w:val="007E59A9"/>
    <w:rsid w:val="007E7FF3"/>
    <w:rsid w:val="00843943"/>
    <w:rsid w:val="008A7366"/>
    <w:rsid w:val="008E2CC6"/>
    <w:rsid w:val="0096604E"/>
    <w:rsid w:val="009B01BB"/>
    <w:rsid w:val="00A36E23"/>
    <w:rsid w:val="00A6311E"/>
    <w:rsid w:val="00A960C3"/>
    <w:rsid w:val="00AA3873"/>
    <w:rsid w:val="00AF4C91"/>
    <w:rsid w:val="00B05BAD"/>
    <w:rsid w:val="00BC711B"/>
    <w:rsid w:val="00BD1B7E"/>
    <w:rsid w:val="00C21D18"/>
    <w:rsid w:val="00C25698"/>
    <w:rsid w:val="00C56AA5"/>
    <w:rsid w:val="00C94D07"/>
    <w:rsid w:val="00CB19FD"/>
    <w:rsid w:val="00CE38F4"/>
    <w:rsid w:val="00CF16FD"/>
    <w:rsid w:val="00D37407"/>
    <w:rsid w:val="00D3763F"/>
    <w:rsid w:val="00D45A3F"/>
    <w:rsid w:val="00D82C1A"/>
    <w:rsid w:val="00E17283"/>
    <w:rsid w:val="00F42FD2"/>
    <w:rsid w:val="00F46A8A"/>
    <w:rsid w:val="00F67F8A"/>
    <w:rsid w:val="035A3556"/>
    <w:rsid w:val="2AE91CBA"/>
    <w:rsid w:val="395299F3"/>
    <w:rsid w:val="3FA8B31A"/>
    <w:rsid w:val="45890F8D"/>
    <w:rsid w:val="4617F49E"/>
    <w:rsid w:val="52FE652C"/>
    <w:rsid w:val="563605EE"/>
    <w:rsid w:val="6FE1D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67854"/>
  <w15:chartTrackingRefBased/>
  <w15:docId w15:val="{226D1760-B122-41A5-990D-DFB0A42E9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F4C91"/>
    <w:pPr>
      <w:spacing w:after="0" w:line="240" w:lineRule="auto"/>
    </w:pPr>
  </w:style>
  <w:style w:type="paragraph" w:styleId="Header">
    <w:name w:val="header"/>
    <w:basedOn w:val="Normal"/>
    <w:link w:val="HeaderChar"/>
    <w:uiPriority w:val="99"/>
    <w:unhideWhenUsed/>
    <w:rsid w:val="004E24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249E"/>
  </w:style>
  <w:style w:type="paragraph" w:styleId="Footer">
    <w:name w:val="footer"/>
    <w:basedOn w:val="Normal"/>
    <w:link w:val="FooterChar"/>
    <w:uiPriority w:val="99"/>
    <w:unhideWhenUsed/>
    <w:rsid w:val="004E24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24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EFA404-EC0C-4458-B87C-EB1BDD44C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2</Words>
  <Characters>1380</Characters>
  <Application>Microsoft Office Word</Application>
  <DocSecurity>0</DocSecurity>
  <Lines>11</Lines>
  <Paragraphs>3</Paragraphs>
  <ScaleCrop>false</ScaleCrop>
  <Company/>
  <LinksUpToDate>false</LinksUpToDate>
  <CharactersWithSpaces>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clerk@townofenfield.org</dc:creator>
  <cp:keywords/>
  <dc:description/>
  <cp:lastModifiedBy>townclerk@townofenfield.org</cp:lastModifiedBy>
  <cp:revision>2</cp:revision>
  <dcterms:created xsi:type="dcterms:W3CDTF">2022-07-12T21:39:00Z</dcterms:created>
  <dcterms:modified xsi:type="dcterms:W3CDTF">2022-07-12T21:39:00Z</dcterms:modified>
</cp:coreProperties>
</file>